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381"/>
      </w:tblGrid>
      <w:tr w:rsidR="002C16D5" w:rsidRPr="00FF73E1" w14:paraId="3DDDC749" w14:textId="77777777" w:rsidTr="00C561EB">
        <w:trPr>
          <w:trHeight w:val="190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845C82" w14:textId="4DA40ADA" w:rsidR="002C16D5" w:rsidRPr="00C561EB" w:rsidRDefault="002C16D5" w:rsidP="00D4180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30"/>
                <w:szCs w:val="3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8C6C09D" wp14:editId="33B37E25">
                  <wp:extent cx="819150" cy="81915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ayUni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530" cy="81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“</w:t>
            </w:r>
            <w:r w:rsidR="00B566E1" w:rsidRPr="00D41801">
              <w:rPr>
                <w:rFonts w:ascii="Times New Roman" w:hAnsi="Times New Roman"/>
                <w:b/>
                <w:sz w:val="32"/>
                <w:szCs w:val="32"/>
              </w:rPr>
              <w:t xml:space="preserve">Bilim İnsanları İçin İlk Yardım Akademisi </w:t>
            </w:r>
            <w:r w:rsidR="00FF7AC7" w:rsidRPr="00FF7AC7">
              <w:rPr>
                <w:rFonts w:ascii="Times New Roman" w:hAnsi="Times New Roman"/>
                <w:b/>
                <w:sz w:val="32"/>
                <w:szCs w:val="32"/>
              </w:rPr>
              <w:t>“</w:t>
            </w: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Etkinliği Başvuru Formu</w:t>
            </w:r>
          </w:p>
        </w:tc>
      </w:tr>
      <w:tr w:rsidR="004557D2" w:rsidRPr="00FF73E1" w14:paraId="034DC627" w14:textId="77777777" w:rsidTr="00FF73E1">
        <w:tc>
          <w:tcPr>
            <w:tcW w:w="3681" w:type="dxa"/>
            <w:shd w:val="clear" w:color="auto" w:fill="auto"/>
          </w:tcPr>
          <w:p w14:paraId="491849C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dınız ve Soyadınız</w:t>
            </w:r>
          </w:p>
        </w:tc>
        <w:tc>
          <w:tcPr>
            <w:tcW w:w="5381" w:type="dxa"/>
            <w:shd w:val="clear" w:color="auto" w:fill="auto"/>
          </w:tcPr>
          <w:p w14:paraId="43D2A697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7E10A72F" w14:textId="77777777" w:rsidTr="00FF73E1">
        <w:tc>
          <w:tcPr>
            <w:tcW w:w="3681" w:type="dxa"/>
            <w:shd w:val="clear" w:color="auto" w:fill="auto"/>
          </w:tcPr>
          <w:p w14:paraId="59B76ABB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.C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FF73E1">
              <w:rPr>
                <w:rFonts w:ascii="Times New Roman" w:hAnsi="Times New Roman"/>
                <w:sz w:val="24"/>
                <w:szCs w:val="24"/>
              </w:rPr>
              <w:t xml:space="preserve"> Kimlik Numaranız</w:t>
            </w:r>
          </w:p>
        </w:tc>
        <w:tc>
          <w:tcPr>
            <w:tcW w:w="5381" w:type="dxa"/>
            <w:shd w:val="clear" w:color="auto" w:fill="auto"/>
          </w:tcPr>
          <w:p w14:paraId="6C867A5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8023463" w14:textId="77777777" w:rsidTr="00FF73E1">
        <w:tc>
          <w:tcPr>
            <w:tcW w:w="3681" w:type="dxa"/>
            <w:shd w:val="clear" w:color="auto" w:fill="auto"/>
          </w:tcPr>
          <w:p w14:paraId="5FEAA3D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insiyetiniz</w:t>
            </w:r>
          </w:p>
        </w:tc>
        <w:tc>
          <w:tcPr>
            <w:tcW w:w="5381" w:type="dxa"/>
            <w:shd w:val="clear" w:color="auto" w:fill="auto"/>
          </w:tcPr>
          <w:p w14:paraId="479C735B" w14:textId="77777777" w:rsidR="004557D2" w:rsidRPr="00FF73E1" w:rsidRDefault="003F4A0F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51795605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219415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rkek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669907381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15055485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Kadın</w:t>
            </w:r>
          </w:p>
        </w:tc>
      </w:tr>
      <w:tr w:rsidR="004557D2" w:rsidRPr="00FF73E1" w14:paraId="23ED29BC" w14:textId="77777777" w:rsidTr="00FF73E1">
        <w:tc>
          <w:tcPr>
            <w:tcW w:w="3681" w:type="dxa"/>
            <w:shd w:val="clear" w:color="auto" w:fill="auto"/>
          </w:tcPr>
          <w:p w14:paraId="07312218" w14:textId="74BC2929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Doğum Tarihiniz (Yıl)</w:t>
            </w:r>
          </w:p>
        </w:tc>
        <w:tc>
          <w:tcPr>
            <w:tcW w:w="5381" w:type="dxa"/>
            <w:shd w:val="clear" w:color="auto" w:fill="auto"/>
          </w:tcPr>
          <w:p w14:paraId="02F59F4E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1A42DDF" w14:textId="77777777" w:rsidTr="00FF73E1">
        <w:tc>
          <w:tcPr>
            <w:tcW w:w="3681" w:type="dxa"/>
            <w:shd w:val="clear" w:color="auto" w:fill="auto"/>
          </w:tcPr>
          <w:p w14:paraId="5C66E631" w14:textId="4271A1DE" w:rsidR="004557D2" w:rsidRPr="00FF73E1" w:rsidRDefault="00D41801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külteniz</w:t>
            </w:r>
          </w:p>
        </w:tc>
        <w:tc>
          <w:tcPr>
            <w:tcW w:w="5381" w:type="dxa"/>
            <w:shd w:val="clear" w:color="auto" w:fill="auto"/>
          </w:tcPr>
          <w:p w14:paraId="7299CEEC" w14:textId="05D68707" w:rsidR="004557D2" w:rsidRPr="00FF73E1" w:rsidRDefault="003F4A0F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78471447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7895897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Lisans 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-1072892923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9782281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Yüksek Lisans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476341186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10103663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>Doktora</w:t>
            </w:r>
          </w:p>
        </w:tc>
      </w:tr>
      <w:tr w:rsidR="004557D2" w:rsidRPr="00FF73E1" w14:paraId="0A068CDC" w14:textId="77777777" w:rsidTr="00FF73E1">
        <w:tc>
          <w:tcPr>
            <w:tcW w:w="3681" w:type="dxa"/>
            <w:shd w:val="clear" w:color="auto" w:fill="auto"/>
          </w:tcPr>
          <w:p w14:paraId="19EF99D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nabilim Dalı</w:t>
            </w:r>
          </w:p>
        </w:tc>
        <w:tc>
          <w:tcPr>
            <w:tcW w:w="5381" w:type="dxa"/>
            <w:shd w:val="clear" w:color="auto" w:fill="auto"/>
          </w:tcPr>
          <w:p w14:paraId="17ED69F5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3B5829E8" w14:textId="77777777" w:rsidTr="00FF73E1">
        <w:tc>
          <w:tcPr>
            <w:tcW w:w="3681" w:type="dxa"/>
            <w:shd w:val="clear" w:color="auto" w:fill="auto"/>
          </w:tcPr>
          <w:p w14:paraId="385697E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Bilim Dalı (Varsa)</w:t>
            </w:r>
          </w:p>
        </w:tc>
        <w:tc>
          <w:tcPr>
            <w:tcW w:w="5381" w:type="dxa"/>
            <w:shd w:val="clear" w:color="auto" w:fill="auto"/>
          </w:tcPr>
          <w:p w14:paraId="6D0D894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365BA01" w14:textId="77777777" w:rsidTr="00FF73E1">
        <w:tc>
          <w:tcPr>
            <w:tcW w:w="3681" w:type="dxa"/>
            <w:shd w:val="clear" w:color="auto" w:fill="auto"/>
          </w:tcPr>
          <w:p w14:paraId="6368936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-mail Adresiniz</w:t>
            </w:r>
          </w:p>
        </w:tc>
        <w:tc>
          <w:tcPr>
            <w:tcW w:w="5381" w:type="dxa"/>
            <w:shd w:val="clear" w:color="auto" w:fill="auto"/>
          </w:tcPr>
          <w:p w14:paraId="3DEB353A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7445ED7" w14:textId="77777777" w:rsidTr="00FF73E1">
        <w:tc>
          <w:tcPr>
            <w:tcW w:w="3681" w:type="dxa"/>
            <w:shd w:val="clear" w:color="auto" w:fill="auto"/>
          </w:tcPr>
          <w:p w14:paraId="709D7A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ep Telefon Numaranız</w:t>
            </w:r>
          </w:p>
        </w:tc>
        <w:tc>
          <w:tcPr>
            <w:tcW w:w="5381" w:type="dxa"/>
            <w:shd w:val="clear" w:color="auto" w:fill="auto"/>
          </w:tcPr>
          <w:p w14:paraId="6466CFF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075FFFB" w14:textId="77777777" w:rsidTr="00FF73E1">
        <w:tc>
          <w:tcPr>
            <w:tcW w:w="3681" w:type="dxa"/>
            <w:shd w:val="clear" w:color="auto" w:fill="auto"/>
          </w:tcPr>
          <w:p w14:paraId="74F7357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ÜBİTAK 2237-A Destek Programları kapsamında daha önce herhangi bir etkinliğe katıldınız mı?</w:t>
            </w:r>
          </w:p>
        </w:tc>
        <w:tc>
          <w:tcPr>
            <w:tcW w:w="5381" w:type="dxa"/>
            <w:shd w:val="clear" w:color="auto" w:fill="auto"/>
          </w:tcPr>
          <w:p w14:paraId="4ACB34DA" w14:textId="77777777" w:rsidR="004557D2" w:rsidRPr="00FF73E1" w:rsidRDefault="003F4A0F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988059625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5966018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vet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684248068"/>
              </w:sdtPr>
              <w:sdtEndPr/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7862314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Hayır</w:t>
            </w:r>
          </w:p>
          <w:p w14:paraId="70B77D90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F73E1">
              <w:rPr>
                <w:rFonts w:ascii="Times New Roman" w:hAnsi="Times New Roman"/>
                <w:bCs/>
                <w:sz w:val="24"/>
                <w:szCs w:val="24"/>
              </w:rPr>
              <w:t>Cevabınız evet ise etkinlik adlarını yazınız:</w:t>
            </w:r>
          </w:p>
          <w:p w14:paraId="4A58EC81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CF64472" w14:textId="77777777" w:rsidR="00EF3961" w:rsidRPr="00FF73E1" w:rsidRDefault="00EF396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EACA712" w14:textId="73308F9A" w:rsidR="00C11E33" w:rsidRPr="00FF73E1" w:rsidRDefault="00C11E33" w:rsidP="00FF73E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Yukarıdaki bilgilerin doğruluğunu ve </w:t>
      </w:r>
      <w:r w:rsidR="00B566E1">
        <w:rPr>
          <w:rFonts w:ascii="Times New Roman" w:hAnsi="Times New Roman"/>
          <w:sz w:val="24"/>
          <w:szCs w:val="24"/>
        </w:rPr>
        <w:t xml:space="preserve">1-2 Ekim </w:t>
      </w:r>
      <w:r w:rsidR="00D41801">
        <w:rPr>
          <w:rFonts w:ascii="Times New Roman" w:hAnsi="Times New Roman"/>
          <w:sz w:val="24"/>
          <w:szCs w:val="24"/>
        </w:rPr>
        <w:t>2026</w:t>
      </w:r>
      <w:r w:rsidR="00FF7AC7">
        <w:rPr>
          <w:rFonts w:ascii="Times New Roman" w:hAnsi="Times New Roman"/>
          <w:sz w:val="24"/>
          <w:szCs w:val="24"/>
        </w:rPr>
        <w:t xml:space="preserve"> </w:t>
      </w:r>
      <w:r w:rsidRPr="00FF73E1">
        <w:rPr>
          <w:rFonts w:ascii="Times New Roman" w:hAnsi="Times New Roman"/>
          <w:sz w:val="24"/>
          <w:szCs w:val="24"/>
        </w:rPr>
        <w:t xml:space="preserve">tarihleri arasında </w:t>
      </w:r>
      <w:r w:rsidR="00D41801" w:rsidRPr="00D41801">
        <w:rPr>
          <w:rFonts w:ascii="Times New Roman" w:hAnsi="Times New Roman"/>
          <w:sz w:val="24"/>
          <w:szCs w:val="24"/>
        </w:rPr>
        <w:t>Bayburt Üniversitesi Prof. Dr. Gökhan BUDAK Konferans Salonunda yüz yüze gerçekleştirilecek</w:t>
      </w:r>
      <w:r w:rsidR="00D41801">
        <w:rPr>
          <w:rFonts w:ascii="Times New Roman" w:hAnsi="Times New Roman"/>
          <w:sz w:val="24"/>
          <w:szCs w:val="24"/>
        </w:rPr>
        <w:t xml:space="preserve"> </w:t>
      </w:r>
      <w:r w:rsidRPr="00FF73E1">
        <w:rPr>
          <w:rFonts w:ascii="Times New Roman" w:hAnsi="Times New Roman"/>
          <w:sz w:val="24"/>
          <w:szCs w:val="24"/>
        </w:rPr>
        <w:t>olan “</w:t>
      </w:r>
      <w:r w:rsidR="00D41801" w:rsidRPr="00D41801">
        <w:rPr>
          <w:rFonts w:ascii="Times New Roman" w:hAnsi="Times New Roman"/>
          <w:b/>
        </w:rPr>
        <w:t>Bilim İnsanları için İlk Yardım Akademisi</w:t>
      </w:r>
      <w:r w:rsidRPr="00FF73E1">
        <w:rPr>
          <w:rFonts w:ascii="Times New Roman" w:hAnsi="Times New Roman"/>
          <w:sz w:val="24"/>
          <w:szCs w:val="24"/>
        </w:rPr>
        <w:t>” etkinliğine katılma istediğimi onaylıyorum.</w:t>
      </w:r>
    </w:p>
    <w:p w14:paraId="4A6DD068" w14:textId="56F1A4B6" w:rsidR="00FF73E1" w:rsidRDefault="00FF73E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48BE60" w14:textId="77777777" w:rsidR="00C561EB" w:rsidRPr="00FF73E1" w:rsidRDefault="00C561EB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1E10E14" w14:textId="77777777" w:rsidR="00C11E33" w:rsidRPr="00FF7AC7" w:rsidRDefault="00C11E33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Ad </w:t>
      </w:r>
      <w:proofErr w:type="spellStart"/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Soyad</w:t>
      </w:r>
      <w:proofErr w:type="spellEnd"/>
    </w:p>
    <w:p w14:paraId="7F7980A4" w14:textId="0682AFDE" w:rsidR="00FF7AC7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Tarih</w:t>
      </w:r>
    </w:p>
    <w:p w14:paraId="61E60F79" w14:textId="5EA18A00" w:rsidR="00C11E33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 </w:t>
      </w:r>
      <w:r w:rsidR="00C11E33"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İmza</w:t>
      </w:r>
    </w:p>
    <w:p w14:paraId="77DEC8B5" w14:textId="77777777" w:rsidR="00554BA1" w:rsidRPr="00FF73E1" w:rsidRDefault="00554BA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sectPr w:rsidR="00554BA1" w:rsidRPr="00FF73E1" w:rsidSect="004557D2">
      <w:foot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44ED4" w14:textId="77777777" w:rsidR="003F4A0F" w:rsidRDefault="003F4A0F" w:rsidP="00404C59">
      <w:pPr>
        <w:spacing w:after="0" w:line="240" w:lineRule="auto"/>
      </w:pPr>
      <w:r>
        <w:separator/>
      </w:r>
    </w:p>
  </w:endnote>
  <w:endnote w:type="continuationSeparator" w:id="0">
    <w:p w14:paraId="265B2D33" w14:textId="77777777" w:rsidR="003F4A0F" w:rsidRDefault="003F4A0F" w:rsidP="0040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9575A" w14:textId="77777777" w:rsidR="004557D2" w:rsidRPr="004557D2" w:rsidRDefault="004557D2" w:rsidP="004557D2">
    <w:pPr>
      <w:pStyle w:val="AltBilgi"/>
      <w:jc w:val="center"/>
      <w:rPr>
        <w:rFonts w:ascii="Times New Roman" w:hAnsi="Times New Roman"/>
        <w:b/>
        <w:sz w:val="24"/>
        <w:szCs w:val="24"/>
      </w:rPr>
    </w:pPr>
    <w:r w:rsidRPr="004557D2">
      <w:rPr>
        <w:rFonts w:ascii="Times New Roman" w:hAnsi="Times New Roman"/>
        <w:b/>
        <w:sz w:val="24"/>
        <w:szCs w:val="24"/>
      </w:rPr>
      <w:t>Bu etkinlik TÜBİTAK 2237-A Bilimsel Eğitim Etkinlikleri Desteği Programı kapsamında desteklen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928DC" w14:textId="77777777" w:rsidR="003F4A0F" w:rsidRDefault="003F4A0F" w:rsidP="00404C59">
      <w:pPr>
        <w:spacing w:after="0" w:line="240" w:lineRule="auto"/>
      </w:pPr>
      <w:r>
        <w:separator/>
      </w:r>
    </w:p>
  </w:footnote>
  <w:footnote w:type="continuationSeparator" w:id="0">
    <w:p w14:paraId="4DAC500C" w14:textId="77777777" w:rsidR="003F4A0F" w:rsidRDefault="003F4A0F" w:rsidP="00404C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QzszQ1szA1NDNR0lEKTi0uzszPAykwrAUAflEtyiwAAAA="/>
  </w:docVars>
  <w:rsids>
    <w:rsidRoot w:val="00EF3961"/>
    <w:rsid w:val="000B790B"/>
    <w:rsid w:val="000F68B3"/>
    <w:rsid w:val="00264959"/>
    <w:rsid w:val="002C16D5"/>
    <w:rsid w:val="003F4A0F"/>
    <w:rsid w:val="00404C59"/>
    <w:rsid w:val="004557D2"/>
    <w:rsid w:val="004A7A69"/>
    <w:rsid w:val="00554BA1"/>
    <w:rsid w:val="00641AE1"/>
    <w:rsid w:val="00661564"/>
    <w:rsid w:val="00683DC4"/>
    <w:rsid w:val="00783114"/>
    <w:rsid w:val="00795949"/>
    <w:rsid w:val="00922C2E"/>
    <w:rsid w:val="009249FA"/>
    <w:rsid w:val="00A17B1F"/>
    <w:rsid w:val="00A46B9F"/>
    <w:rsid w:val="00B566E1"/>
    <w:rsid w:val="00B85666"/>
    <w:rsid w:val="00BB02CE"/>
    <w:rsid w:val="00C11E33"/>
    <w:rsid w:val="00C561EB"/>
    <w:rsid w:val="00CF0A63"/>
    <w:rsid w:val="00D41801"/>
    <w:rsid w:val="00D96181"/>
    <w:rsid w:val="00E66A34"/>
    <w:rsid w:val="00EF3961"/>
    <w:rsid w:val="00F12207"/>
    <w:rsid w:val="00F90A57"/>
    <w:rsid w:val="00FF73E1"/>
    <w:rsid w:val="00FF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66BEC"/>
  <w15:chartTrackingRefBased/>
  <w15:docId w15:val="{E71AD358-F77C-4AF3-B812-EB811298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961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04C59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04C5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4</Characters>
  <Application>Microsoft Office Word</Application>
  <DocSecurity>0</DocSecurity>
  <Lines>5</Lines>
  <Paragraphs>1</Paragraphs>
  <ScaleCrop>false</ScaleCrop>
  <Company>Silentall Unattended Installer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MEHMET MEMIS</cp:lastModifiedBy>
  <cp:revision>5</cp:revision>
  <dcterms:created xsi:type="dcterms:W3CDTF">2025-08-07T19:27:00Z</dcterms:created>
  <dcterms:modified xsi:type="dcterms:W3CDTF">2026-02-23T09:26:00Z</dcterms:modified>
</cp:coreProperties>
</file>